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ain model set - dispersal-insufficient observ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 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Δ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 weigh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78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3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78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3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8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7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8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7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18:51:45Z</dcterms:created>
  <dcterms:modified xsi:type="dcterms:W3CDTF">2025-07-17T18:5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